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DCD1E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7EF2AA19" w14:textId="4BBFBE5F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E7475BF" w14:textId="15F71C81" w:rsidR="00DF0CA7" w:rsidRPr="00967347" w:rsidRDefault="00054A74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E1DF68C" wp14:editId="07B7E166">
                <wp:simplePos x="0" y="0"/>
                <wp:positionH relativeFrom="margin">
                  <wp:posOffset>-85725</wp:posOffset>
                </wp:positionH>
                <wp:positionV relativeFrom="paragraph">
                  <wp:posOffset>1987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584D7" w14:textId="77777777" w:rsidR="00CA6152" w:rsidRDefault="00D47D70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 w:rsidR="00DF2F2C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lastName</w:t>
                            </w:r>
                            <w:r w:rsidR="00741D0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</w:t>
                            </w:r>
                          </w:p>
                          <w:p w14:paraId="3B18CD83" w14:textId="68DEA67A" w:rsidR="002B1EB9" w:rsidRPr="00D47D70" w:rsidRDefault="00741D04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address}</w:t>
                            </w:r>
                            <w:r w:rsidR="007B31FA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postcode}</w:t>
                            </w:r>
                          </w:p>
                          <w:p w14:paraId="01C35D6C" w14:textId="77777777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</w:pPr>
                          </w:p>
                          <w:bookmarkEnd w:id="0"/>
                          <w:bookmarkEnd w:id="1"/>
                          <w:p w14:paraId="0BAC5411" w14:textId="0273AB50" w:rsidR="001A227F" w:rsidRPr="00D47D70" w:rsidRDefault="00A66889" w:rsidP="005B026E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  <w:r>
                              <w:rPr>
                                <w:szCs w:val="21"/>
                                <w:lang w:val="en-US"/>
                              </w:rPr>
                              <w:t>T</w:t>
                            </w:r>
                            <w:r w:rsidR="00D85205">
                              <w:rPr>
                                <w:szCs w:val="21"/>
                                <w:lang w:val="en-US"/>
                              </w:rPr>
                              <w:t>est</w:t>
                            </w:r>
                            <w:r w:rsidR="003E60DB">
                              <w:rPr>
                                <w:szCs w:val="21"/>
                                <w:lang w:val="en-US"/>
                              </w:rPr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DF68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6.75pt;margin-top:15.65pt;width:308.25pt;height:12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HbQ&#10;+VrfAAAACgEAAA8AAAAAAAAAAAAAAAAAaAQAAGRycy9kb3ducmV2LnhtbFBLBQYAAAAABAAEAPMA&#10;AAB0BQAAAAA=&#10;" stroked="f">
                <v:textbox>
                  <w:txbxContent>
                    <w:p w14:paraId="40A584D7" w14:textId="77777777" w:rsidR="00CA6152" w:rsidRDefault="00D47D70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 w:rsidR="00DF2F2C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lastName</w:t>
                      </w:r>
                      <w:r w:rsidR="00741D0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}</w:t>
                      </w:r>
                    </w:p>
                    <w:p w14:paraId="3B18CD83" w14:textId="68DEA67A" w:rsidR="002B1EB9" w:rsidRPr="00D47D70" w:rsidRDefault="00741D04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address}</w:t>
                      </w:r>
                      <w:r w:rsidR="007B31FA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postcode}</w:t>
                      </w:r>
                    </w:p>
                    <w:p w14:paraId="01C35D6C" w14:textId="77777777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</w:rPr>
                      </w:pPr>
                    </w:p>
                    <w:bookmarkEnd w:id="2"/>
                    <w:bookmarkEnd w:id="3"/>
                    <w:p w14:paraId="0BAC5411" w14:textId="0273AB50" w:rsidR="001A227F" w:rsidRPr="00D47D70" w:rsidRDefault="00A66889" w:rsidP="005B026E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  <w:r>
                        <w:rPr>
                          <w:szCs w:val="21"/>
                          <w:lang w:val="en-US"/>
                        </w:rPr>
                        <w:t>T</w:t>
                      </w:r>
                      <w:r w:rsidR="00D85205">
                        <w:rPr>
                          <w:szCs w:val="21"/>
                          <w:lang w:val="en-US"/>
                        </w:rPr>
                        <w:t>est</w:t>
                      </w:r>
                      <w:r w:rsidR="003E60DB">
                        <w:rPr>
                          <w:szCs w:val="21"/>
                          <w:lang w:val="en-US"/>
                        </w:rPr>
                        <w:t>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D5F32F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6EDF20E5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4E6A4FC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00FDF4B2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1DC9DC09" w14:textId="1DF22CBE" w:rsid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  <w:r w:rsidRPr="004C158B">
        <w:rPr>
          <w:rFonts w:ascii="Poppins" w:hAnsi="Poppins" w:cs="Poppins"/>
          <w:sz w:val="20"/>
          <w:szCs w:val="20"/>
        </w:rPr>
        <w:fldChar w:fldCharType="begin"/>
      </w:r>
      <w:r w:rsidRPr="004C158B">
        <w:rPr>
          <w:rFonts w:ascii="Poppins" w:hAnsi="Poppins" w:cs="Poppins"/>
          <w:sz w:val="20"/>
          <w:szCs w:val="20"/>
          <w:lang w:val="en-GB"/>
        </w:rPr>
        <w:instrText xml:space="preserve"> DATE \@ "dd MMMM yyyy" </w:instrText>
      </w:r>
      <w:r w:rsidRPr="004C158B">
        <w:rPr>
          <w:rFonts w:ascii="Poppins" w:hAnsi="Poppins" w:cs="Poppins"/>
          <w:sz w:val="20"/>
          <w:szCs w:val="20"/>
        </w:rPr>
        <w:fldChar w:fldCharType="separate"/>
      </w:r>
      <w:r w:rsidR="008E6277">
        <w:rPr>
          <w:rFonts w:ascii="Poppins" w:hAnsi="Poppins" w:cs="Poppins"/>
          <w:noProof/>
          <w:sz w:val="20"/>
          <w:szCs w:val="20"/>
          <w:lang w:val="en-GB"/>
        </w:rPr>
        <w:t>16 October 2024</w:t>
      </w:r>
      <w:r w:rsidRPr="004C158B">
        <w:rPr>
          <w:rFonts w:ascii="Poppins" w:hAnsi="Poppins" w:cs="Poppins"/>
          <w:sz w:val="20"/>
          <w:szCs w:val="20"/>
        </w:rPr>
        <w:fldChar w:fldCharType="end"/>
      </w:r>
    </w:p>
    <w:p w14:paraId="668BBA83" w14:textId="77777777" w:rsidR="00054A74" w:rsidRP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</w:p>
    <w:p w14:paraId="29A0FBC0" w14:textId="10E434CA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 w:rsidR="00D47D70">
        <w:rPr>
          <w:rFonts w:cs="Poppins"/>
          <w:sz w:val="20"/>
          <w:szCs w:val="20"/>
        </w:rPr>
        <w:t>{</w:t>
      </w:r>
      <w:r w:rsidR="002B4E51">
        <w:rPr>
          <w:rFonts w:cs="Poppins"/>
          <w:sz w:val="20"/>
          <w:szCs w:val="20"/>
        </w:rPr>
        <w:t>title</w:t>
      </w:r>
      <w:r w:rsidR="00D47D70">
        <w:rPr>
          <w:rFonts w:cs="Poppins"/>
          <w:sz w:val="20"/>
          <w:szCs w:val="20"/>
        </w:rPr>
        <w:t>}</w:t>
      </w:r>
      <w:r w:rsidR="002B4E51">
        <w:rPr>
          <w:rFonts w:cs="Poppins"/>
          <w:sz w:val="20"/>
          <w:szCs w:val="20"/>
        </w:rPr>
        <w:t xml:space="preserve"> {lastName}</w:t>
      </w:r>
      <w:r w:rsidR="00967347" w:rsidRPr="00967347">
        <w:rPr>
          <w:rFonts w:cs="Poppins"/>
          <w:sz w:val="20"/>
          <w:szCs w:val="20"/>
        </w:rPr>
        <w:t>,</w:t>
      </w:r>
      <w:r w:rsidRPr="00967347">
        <w:rPr>
          <w:rFonts w:cs="Poppins"/>
          <w:sz w:val="20"/>
          <w:szCs w:val="20"/>
        </w:rPr>
        <w:tab/>
      </w:r>
    </w:p>
    <w:p w14:paraId="63978A4D" w14:textId="3A8219E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8A7DA6">
        <w:rPr>
          <w:sz w:val="20"/>
          <w:szCs w:val="22"/>
        </w:rPr>
        <w:t>Your Complaint</w:t>
      </w:r>
      <w:r w:rsidR="006201A8">
        <w:rPr>
          <w:sz w:val="20"/>
          <w:szCs w:val="22"/>
        </w:rPr>
        <w:t xml:space="preserve"> </w:t>
      </w:r>
      <w:r w:rsidR="00D47D70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87168">
        <w:rPr>
          <w:sz w:val="20"/>
          <w:szCs w:val="22"/>
        </w:rPr>
        <w:t>{companyName</w:t>
      </w:r>
      <w:r w:rsidR="00BA0F75">
        <w:rPr>
          <w:sz w:val="20"/>
          <w:szCs w:val="22"/>
        </w:rPr>
        <w:t>Field</w:t>
      </w:r>
      <w:r w:rsidR="00487168">
        <w:rPr>
          <w:sz w:val="20"/>
          <w:szCs w:val="22"/>
        </w:rPr>
        <w:t>}</w:t>
      </w:r>
    </w:p>
    <w:p w14:paraId="7391D3B4" w14:textId="77777777" w:rsidR="000F76B8" w:rsidRDefault="00F60DFD" w:rsidP="00081FF6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  <w:r w:rsidRPr="00F60DFD">
        <w:rPr>
          <w:rFonts w:cs="Poppins"/>
          <w:sz w:val="20"/>
          <w:szCs w:val="20"/>
        </w:rPr>
        <w:t xml:space="preserve">Further to our </w:t>
      </w:r>
      <w:r w:rsidR="00D47D70">
        <w:rPr>
          <w:rFonts w:cs="Poppins"/>
          <w:sz w:val="20"/>
          <w:szCs w:val="20"/>
        </w:rPr>
        <w:t>recent</w:t>
      </w:r>
      <w:r w:rsidRPr="00F60DFD">
        <w:rPr>
          <w:rFonts w:cs="Poppins"/>
          <w:sz w:val="20"/>
          <w:szCs w:val="20"/>
        </w:rPr>
        <w:t xml:space="preserve"> conversations </w:t>
      </w:r>
      <w:r w:rsidR="00D47D70">
        <w:rPr>
          <w:rFonts w:cs="Poppins"/>
          <w:sz w:val="20"/>
          <w:szCs w:val="20"/>
        </w:rPr>
        <w:t>about</w:t>
      </w:r>
      <w:r w:rsidRPr="00F60DFD">
        <w:rPr>
          <w:rFonts w:cs="Poppins"/>
          <w:sz w:val="20"/>
          <w:szCs w:val="20"/>
        </w:rPr>
        <w:t xml:space="preserve"> the above m</w:t>
      </w:r>
      <w:r w:rsidR="00D47D70">
        <w:rPr>
          <w:rFonts w:cs="Poppins"/>
          <w:sz w:val="20"/>
          <w:szCs w:val="20"/>
        </w:rPr>
        <w:t>atter and the information required to proceed with your complaint. Please find</w:t>
      </w:r>
      <w:r>
        <w:rPr>
          <w:rFonts w:cs="Poppins"/>
          <w:sz w:val="20"/>
          <w:szCs w:val="20"/>
        </w:rPr>
        <w:t xml:space="preserve"> </w:t>
      </w:r>
      <w:r w:rsidR="002609C4">
        <w:rPr>
          <w:rFonts w:cs="Poppins"/>
          <w:sz w:val="20"/>
          <w:szCs w:val="20"/>
        </w:rPr>
        <w:t xml:space="preserve">enclosed </w:t>
      </w:r>
      <w:r w:rsidR="00D47D70">
        <w:rPr>
          <w:rFonts w:cs="Poppins"/>
          <w:sz w:val="20"/>
          <w:szCs w:val="20"/>
        </w:rPr>
        <w:t>a</w:t>
      </w:r>
      <w:r w:rsidR="002609C4">
        <w:rPr>
          <w:rFonts w:cs="Poppins"/>
          <w:sz w:val="20"/>
          <w:szCs w:val="20"/>
        </w:rPr>
        <w:t xml:space="preserve"> Freepost envelope </w:t>
      </w:r>
      <w:r w:rsidR="00D47D70">
        <w:rPr>
          <w:rFonts w:cs="Poppins"/>
          <w:sz w:val="20"/>
          <w:szCs w:val="20"/>
        </w:rPr>
        <w:t>which can be used to send the documentation</w:t>
      </w:r>
      <w:r w:rsidR="002609C4">
        <w:rPr>
          <w:rFonts w:cs="Poppins"/>
          <w:sz w:val="20"/>
          <w:szCs w:val="20"/>
        </w:rPr>
        <w:t xml:space="preserve"> to us.</w:t>
      </w:r>
      <w:r w:rsidR="00D47D70">
        <w:rPr>
          <w:rFonts w:cs="Poppins"/>
          <w:sz w:val="20"/>
          <w:szCs w:val="20"/>
        </w:rPr>
        <w:t xml:space="preserve"> Alternatively, you can scan and email the documentation to </w:t>
      </w:r>
      <w:hyperlink r:id="rId11" w:history="1">
        <w:r w:rsidR="00081FF6" w:rsidRPr="007E66E0">
          <w:rPr>
            <w:rStyle w:val="Hyperlink"/>
            <w:rFonts w:ascii="Poppins" w:hAnsi="Poppins" w:cs="Poppins"/>
            <w:sz w:val="20"/>
            <w:szCs w:val="20"/>
          </w:rPr>
          <w:t>help@carfinanceclaims.com</w:t>
        </w:r>
      </w:hyperlink>
      <w:r w:rsidR="00392095">
        <w:rPr>
          <w:rFonts w:cs="Poppins"/>
          <w:sz w:val="20"/>
          <w:szCs w:val="20"/>
        </w:rPr>
        <w:tab/>
      </w:r>
    </w:p>
    <w:p w14:paraId="521835E0" w14:textId="45EB6BC2" w:rsidR="00967347" w:rsidRPr="002C650D" w:rsidRDefault="00D47D70" w:rsidP="00081FF6">
      <w:pPr>
        <w:autoSpaceDE w:val="0"/>
        <w:autoSpaceDN w:val="0"/>
        <w:spacing w:after="0" w:line="20" w:lineRule="atLeast"/>
        <w:jc w:val="both"/>
        <w:rPr>
          <w:rFonts w:cs="Poppins"/>
          <w:b/>
          <w:bCs/>
          <w:sz w:val="20"/>
          <w:szCs w:val="20"/>
        </w:rPr>
      </w:pPr>
      <w:r>
        <w:rPr>
          <w:rFonts w:cs="Poppins"/>
          <w:sz w:val="20"/>
          <w:szCs w:val="20"/>
        </w:rPr>
        <w:br/>
      </w:r>
      <w:r w:rsidRPr="002C650D">
        <w:rPr>
          <w:rFonts w:cs="Poppins"/>
          <w:b/>
          <w:bCs/>
          <w:sz w:val="20"/>
          <w:szCs w:val="20"/>
        </w:rPr>
        <w:t>Please note that the Freepost name services does not require any additional address information on the envelope for it to reach us safely.</w:t>
      </w:r>
    </w:p>
    <w:p w14:paraId="478844BF" w14:textId="77777777" w:rsidR="00F60DFD" w:rsidRPr="00F60DFD" w:rsidRDefault="00F60DFD" w:rsidP="00A953C4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</w:p>
    <w:p w14:paraId="08672CDC" w14:textId="24CB8761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 xml:space="preserve">If you have any queries or </w:t>
      </w:r>
      <w:r w:rsidR="00940DE7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f you would like to speak to someone about your complaint, please do not hesitate to call us on 0115 8221850 during office hours.</w:t>
      </w:r>
    </w:p>
    <w:p w14:paraId="7930AFF0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</w:p>
    <w:p w14:paraId="5BDA76FB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 look forward to hearing from you in due course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430AD9D4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r w:rsidR="000805CE" w:rsidRPr="00967347">
        <w:rPr>
          <w:rFonts w:cs="Poppins"/>
          <w:sz w:val="20"/>
          <w:szCs w:val="20"/>
        </w:rPr>
        <w:t>Hallbrook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3"/>
      <w:headerReference w:type="first" r:id="rId14"/>
      <w:footerReference w:type="first" r:id="rId15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6D5E50" w14:textId="77777777" w:rsidR="00AD7483" w:rsidRDefault="00AD7483" w:rsidP="00EF6920">
      <w:pPr>
        <w:spacing w:after="0" w:line="240" w:lineRule="auto"/>
      </w:pPr>
      <w:r>
        <w:separator/>
      </w:r>
    </w:p>
    <w:p w14:paraId="6DC7FF26" w14:textId="77777777" w:rsidR="00AD7483" w:rsidRDefault="00AD7483"/>
  </w:endnote>
  <w:endnote w:type="continuationSeparator" w:id="0">
    <w:p w14:paraId="4D2A11F7" w14:textId="77777777" w:rsidR="00AD7483" w:rsidRDefault="00AD7483" w:rsidP="00EF6920">
      <w:pPr>
        <w:spacing w:after="0" w:line="240" w:lineRule="auto"/>
      </w:pPr>
      <w:r>
        <w:continuationSeparator/>
      </w:r>
    </w:p>
    <w:p w14:paraId="62000A31" w14:textId="77777777" w:rsidR="00AD7483" w:rsidRDefault="00AD7483"/>
  </w:endnote>
  <w:endnote w:type="continuationNotice" w:id="1">
    <w:p w14:paraId="6538920D" w14:textId="77777777" w:rsidR="00AD7483" w:rsidRDefault="00AD748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charset w:val="00"/>
    <w:family w:val="roman"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Hallbrook Partners Limited. Hallbrook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33C13DCE" w14:textId="01D7877C" w:rsidR="0055317D" w:rsidRPr="0055317D" w:rsidRDefault="0055317D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55317D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Hallbrook Partners Limited. Hallbrook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33C13DCE" w14:textId="01D7877C" w:rsidR="0055317D" w:rsidRPr="0055317D" w:rsidRDefault="0055317D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55317D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FB579E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1440E0F" w14:textId="77777777" w:rsidR="00AD7483" w:rsidRDefault="00AD7483" w:rsidP="00EF6920">
      <w:pPr>
        <w:spacing w:after="0" w:line="240" w:lineRule="auto"/>
      </w:pPr>
      <w:r>
        <w:separator/>
      </w:r>
    </w:p>
    <w:p w14:paraId="7ADC1429" w14:textId="77777777" w:rsidR="00AD7483" w:rsidRDefault="00AD7483"/>
  </w:footnote>
  <w:footnote w:type="continuationSeparator" w:id="0">
    <w:p w14:paraId="2643938F" w14:textId="77777777" w:rsidR="00AD7483" w:rsidRDefault="00AD7483" w:rsidP="00EF6920">
      <w:pPr>
        <w:spacing w:after="0" w:line="240" w:lineRule="auto"/>
      </w:pPr>
      <w:r>
        <w:continuationSeparator/>
      </w:r>
    </w:p>
    <w:p w14:paraId="09808EA6" w14:textId="77777777" w:rsidR="00AD7483" w:rsidRDefault="00AD7483"/>
  </w:footnote>
  <w:footnote w:type="continuationNotice" w:id="1">
    <w:p w14:paraId="5B9F7861" w14:textId="77777777" w:rsidR="00AD7483" w:rsidRDefault="00AD748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C4B92A1" w14:textId="508FFCB2" w:rsidR="0008066D" w:rsidRPr="00054A74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r>
                            <w:t>Hallbrook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C4B92A1" w14:textId="508FFCB2" w:rsidR="0008066D" w:rsidRPr="00054A74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r>
                      <w:t>Hallbrook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4A74"/>
    <w:rsid w:val="00054BCC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1288"/>
    <w:rsid w:val="00072ECF"/>
    <w:rsid w:val="0007321F"/>
    <w:rsid w:val="000749A6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FF6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D7BF3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0394"/>
    <w:rsid w:val="000F116A"/>
    <w:rsid w:val="000F15F2"/>
    <w:rsid w:val="000F1AAD"/>
    <w:rsid w:val="000F2872"/>
    <w:rsid w:val="000F37FE"/>
    <w:rsid w:val="000F3B90"/>
    <w:rsid w:val="000F574C"/>
    <w:rsid w:val="000F5AC6"/>
    <w:rsid w:val="000F60F2"/>
    <w:rsid w:val="000F6D76"/>
    <w:rsid w:val="000F76B8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3A77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0BD5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9A2"/>
    <w:rsid w:val="001E5A20"/>
    <w:rsid w:val="001E75CB"/>
    <w:rsid w:val="001F0E30"/>
    <w:rsid w:val="001F27D9"/>
    <w:rsid w:val="001F2887"/>
    <w:rsid w:val="001F3C18"/>
    <w:rsid w:val="001F5A17"/>
    <w:rsid w:val="001F6308"/>
    <w:rsid w:val="001F69CA"/>
    <w:rsid w:val="001F75C8"/>
    <w:rsid w:val="001F78D1"/>
    <w:rsid w:val="001F7E4D"/>
    <w:rsid w:val="002004AA"/>
    <w:rsid w:val="002008A0"/>
    <w:rsid w:val="0020189B"/>
    <w:rsid w:val="00201B1A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279A3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18C4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09C4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00C"/>
    <w:rsid w:val="00297782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1EB9"/>
    <w:rsid w:val="002B343B"/>
    <w:rsid w:val="002B35BB"/>
    <w:rsid w:val="002B3E7D"/>
    <w:rsid w:val="002B4065"/>
    <w:rsid w:val="002B4E51"/>
    <w:rsid w:val="002B5AD1"/>
    <w:rsid w:val="002B6439"/>
    <w:rsid w:val="002B6516"/>
    <w:rsid w:val="002B7235"/>
    <w:rsid w:val="002C1662"/>
    <w:rsid w:val="002C1DF3"/>
    <w:rsid w:val="002C2263"/>
    <w:rsid w:val="002C650D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1309"/>
    <w:rsid w:val="003031C9"/>
    <w:rsid w:val="0030321D"/>
    <w:rsid w:val="00303458"/>
    <w:rsid w:val="003035BE"/>
    <w:rsid w:val="003046D4"/>
    <w:rsid w:val="00304ADD"/>
    <w:rsid w:val="00305D9E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2C6F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2D11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868EF"/>
    <w:rsid w:val="0039079E"/>
    <w:rsid w:val="00391A27"/>
    <w:rsid w:val="00392095"/>
    <w:rsid w:val="003925C2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AE8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4FA"/>
    <w:rsid w:val="003B1C65"/>
    <w:rsid w:val="003B1C91"/>
    <w:rsid w:val="003B20C9"/>
    <w:rsid w:val="003B3852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0DB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2EE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686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168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2228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9BA"/>
    <w:rsid w:val="004B0E9A"/>
    <w:rsid w:val="004B2059"/>
    <w:rsid w:val="004B25BF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65B7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317D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A8D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C43"/>
    <w:rsid w:val="00633C60"/>
    <w:rsid w:val="00634190"/>
    <w:rsid w:val="00634D52"/>
    <w:rsid w:val="00635192"/>
    <w:rsid w:val="00635493"/>
    <w:rsid w:val="006358A5"/>
    <w:rsid w:val="006404F4"/>
    <w:rsid w:val="00640742"/>
    <w:rsid w:val="0064176C"/>
    <w:rsid w:val="00641AA0"/>
    <w:rsid w:val="00641E38"/>
    <w:rsid w:val="00642632"/>
    <w:rsid w:val="006428F8"/>
    <w:rsid w:val="006431BF"/>
    <w:rsid w:val="00643740"/>
    <w:rsid w:val="0064396B"/>
    <w:rsid w:val="00644995"/>
    <w:rsid w:val="006460FC"/>
    <w:rsid w:val="006461E8"/>
    <w:rsid w:val="00646BB7"/>
    <w:rsid w:val="00647097"/>
    <w:rsid w:val="00647371"/>
    <w:rsid w:val="00650305"/>
    <w:rsid w:val="00651A9E"/>
    <w:rsid w:val="006524BA"/>
    <w:rsid w:val="006533C7"/>
    <w:rsid w:val="006539A2"/>
    <w:rsid w:val="006542D8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97415"/>
    <w:rsid w:val="00697EBD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1D04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436A"/>
    <w:rsid w:val="0076529C"/>
    <w:rsid w:val="00765610"/>
    <w:rsid w:val="00765C6A"/>
    <w:rsid w:val="00765FF3"/>
    <w:rsid w:val="0076760E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33B0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1FA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06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1637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110"/>
    <w:rsid w:val="008938BD"/>
    <w:rsid w:val="00895895"/>
    <w:rsid w:val="00895DDC"/>
    <w:rsid w:val="008968B5"/>
    <w:rsid w:val="00896B5E"/>
    <w:rsid w:val="00897072"/>
    <w:rsid w:val="008A0012"/>
    <w:rsid w:val="008A00CE"/>
    <w:rsid w:val="008A1873"/>
    <w:rsid w:val="008A1A43"/>
    <w:rsid w:val="008A218B"/>
    <w:rsid w:val="008A35B3"/>
    <w:rsid w:val="008A5124"/>
    <w:rsid w:val="008A6820"/>
    <w:rsid w:val="008A77D7"/>
    <w:rsid w:val="008A7884"/>
    <w:rsid w:val="008A7D48"/>
    <w:rsid w:val="008A7DA6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277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E44"/>
    <w:rsid w:val="00907F22"/>
    <w:rsid w:val="009103B8"/>
    <w:rsid w:val="00912654"/>
    <w:rsid w:val="00913577"/>
    <w:rsid w:val="009208EA"/>
    <w:rsid w:val="009218E3"/>
    <w:rsid w:val="00921D48"/>
    <w:rsid w:val="00921EE7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0DE7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4CD0"/>
    <w:rsid w:val="009A541C"/>
    <w:rsid w:val="009A790F"/>
    <w:rsid w:val="009B0EA3"/>
    <w:rsid w:val="009B1786"/>
    <w:rsid w:val="009B2121"/>
    <w:rsid w:val="009B27C4"/>
    <w:rsid w:val="009B2FBA"/>
    <w:rsid w:val="009B3129"/>
    <w:rsid w:val="009B38C6"/>
    <w:rsid w:val="009B3F0B"/>
    <w:rsid w:val="009B457F"/>
    <w:rsid w:val="009B601C"/>
    <w:rsid w:val="009B716C"/>
    <w:rsid w:val="009B7987"/>
    <w:rsid w:val="009C11BD"/>
    <w:rsid w:val="009C1C59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27BE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A73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6889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483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0F75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48E8"/>
    <w:rsid w:val="00C14AD2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6BF"/>
    <w:rsid w:val="00C43A6C"/>
    <w:rsid w:val="00C4559F"/>
    <w:rsid w:val="00C45BC1"/>
    <w:rsid w:val="00C45D40"/>
    <w:rsid w:val="00C47943"/>
    <w:rsid w:val="00C47E2B"/>
    <w:rsid w:val="00C50BB5"/>
    <w:rsid w:val="00C516F8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96B96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152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0D0E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D4E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2EA2"/>
    <w:rsid w:val="00D36199"/>
    <w:rsid w:val="00D36B6D"/>
    <w:rsid w:val="00D36B94"/>
    <w:rsid w:val="00D36E22"/>
    <w:rsid w:val="00D36F9C"/>
    <w:rsid w:val="00D37AA9"/>
    <w:rsid w:val="00D40060"/>
    <w:rsid w:val="00D405A2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47D70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4A40"/>
    <w:rsid w:val="00D65022"/>
    <w:rsid w:val="00D65FEF"/>
    <w:rsid w:val="00D67981"/>
    <w:rsid w:val="00D67BCE"/>
    <w:rsid w:val="00D703C8"/>
    <w:rsid w:val="00D70970"/>
    <w:rsid w:val="00D70DBC"/>
    <w:rsid w:val="00D716AB"/>
    <w:rsid w:val="00D71C8E"/>
    <w:rsid w:val="00D753C9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205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E6A"/>
    <w:rsid w:val="00DF0CA7"/>
    <w:rsid w:val="00DF110A"/>
    <w:rsid w:val="00DF1C90"/>
    <w:rsid w:val="00DF2456"/>
    <w:rsid w:val="00DF25D4"/>
    <w:rsid w:val="00DF2A54"/>
    <w:rsid w:val="00DF2F2C"/>
    <w:rsid w:val="00DF3C9C"/>
    <w:rsid w:val="00DF4AEE"/>
    <w:rsid w:val="00DF4E0D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4541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4CBC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1D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27D9"/>
    <w:rsid w:val="00F52FE8"/>
    <w:rsid w:val="00F530F6"/>
    <w:rsid w:val="00F53152"/>
    <w:rsid w:val="00F534D1"/>
    <w:rsid w:val="00F55C7C"/>
    <w:rsid w:val="00F55CBD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9DA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771D4"/>
    <w:rsid w:val="00F80B8C"/>
    <w:rsid w:val="00F80B92"/>
    <w:rsid w:val="00F80C2A"/>
    <w:rsid w:val="00F80F86"/>
    <w:rsid w:val="00F80F8E"/>
    <w:rsid w:val="00F82900"/>
    <w:rsid w:val="00F8372D"/>
    <w:rsid w:val="00F84036"/>
    <w:rsid w:val="00F84849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6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carfinanceclaim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4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244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909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51</cp:revision>
  <cp:lastPrinted>2024-03-08T14:51:00Z</cp:lastPrinted>
  <dcterms:created xsi:type="dcterms:W3CDTF">2024-10-09T07:44:00Z</dcterms:created>
  <dcterms:modified xsi:type="dcterms:W3CDTF">2024-10-16T1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